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300E7F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</w:t>
      </w:r>
      <w:r w:rsidR="00300E7F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4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</w:p>
    <w:p w:rsidR="003F0148" w:rsidRDefault="003F0148" w:rsidP="002062A6">
      <w:p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Answer the following questions:</w:t>
      </w:r>
    </w:p>
    <w:p w:rsidR="00300E7F" w:rsidRPr="00300E7F" w:rsidRDefault="00300E7F" w:rsidP="00300E7F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00E7F">
        <w:rPr>
          <w:rFonts w:ascii="Candara" w:eastAsia="Times New Roman" w:hAnsi="Candara" w:cs="Times New Roman"/>
          <w:color w:val="000000"/>
          <w:sz w:val="28"/>
          <w:szCs w:val="28"/>
        </w:rPr>
        <w:t>What is the definition of software quality?</w:t>
      </w:r>
    </w:p>
    <w:p w:rsidR="00300E7F" w:rsidRPr="00300E7F" w:rsidRDefault="00300E7F" w:rsidP="00300E7F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00E7F">
        <w:rPr>
          <w:rFonts w:ascii="Candara" w:eastAsia="Times New Roman" w:hAnsi="Candara" w:cs="Times New Roman"/>
          <w:color w:val="000000"/>
          <w:sz w:val="28"/>
          <w:szCs w:val="28"/>
        </w:rPr>
        <w:t>What is the definition of software quality assurance?</w:t>
      </w:r>
    </w:p>
    <w:p w:rsidR="00300E7F" w:rsidRPr="00300E7F" w:rsidRDefault="00300E7F" w:rsidP="00300E7F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00E7F">
        <w:rPr>
          <w:rFonts w:ascii="Candara" w:eastAsia="Times New Roman" w:hAnsi="Candara" w:cs="Times New Roman"/>
          <w:color w:val="000000"/>
          <w:sz w:val="28"/>
          <w:szCs w:val="28"/>
        </w:rPr>
        <w:t>Create a list of common activities associated with SQA. Which do you think are most effective?</w:t>
      </w:r>
    </w:p>
    <w:p w:rsidR="00300E7F" w:rsidRPr="00300E7F" w:rsidRDefault="00300E7F" w:rsidP="00300E7F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00E7F">
        <w:rPr>
          <w:rFonts w:ascii="Candara" w:eastAsia="Times New Roman" w:hAnsi="Candara" w:cs="Times New Roman"/>
          <w:color w:val="000000"/>
          <w:sz w:val="28"/>
          <w:szCs w:val="28"/>
        </w:rPr>
        <w:t>Examine the techniques available for technical reviews. What are the advantages/disadvantages of using one technique over another?</w:t>
      </w:r>
    </w:p>
    <w:p w:rsidR="000B33F8" w:rsidRPr="0065284B" w:rsidRDefault="00300E7F" w:rsidP="00300E7F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300E7F">
        <w:rPr>
          <w:rFonts w:ascii="Candara" w:eastAsia="Times New Roman" w:hAnsi="Candara" w:cs="Times New Roman"/>
          <w:color w:val="000000"/>
          <w:sz w:val="28"/>
          <w:szCs w:val="28"/>
        </w:rPr>
        <w:t xml:space="preserve">Your project plans calls for all software artifacts to </w:t>
      </w:r>
      <w:proofErr w:type="gramStart"/>
      <w:r w:rsidRPr="00300E7F">
        <w:rPr>
          <w:rFonts w:ascii="Candara" w:eastAsia="Times New Roman" w:hAnsi="Candara" w:cs="Times New Roman"/>
          <w:color w:val="000000"/>
          <w:sz w:val="28"/>
          <w:szCs w:val="28"/>
        </w:rPr>
        <w:t>be formally inspected</w:t>
      </w:r>
      <w:proofErr w:type="gramEnd"/>
      <w:r w:rsidRPr="00300E7F">
        <w:rPr>
          <w:rFonts w:ascii="Candara" w:eastAsia="Times New Roman" w:hAnsi="Candara" w:cs="Times New Roman"/>
          <w:color w:val="000000"/>
          <w:sz w:val="28"/>
          <w:szCs w:val="28"/>
        </w:rPr>
        <w:t>. You are falling behind in the schedule and need to make a decision on the inspection process. What are your options and what would you suggest?</w:t>
      </w:r>
      <w:bookmarkStart w:id="0" w:name="_GoBack"/>
      <w:bookmarkEnd w:id="0"/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k1oA40XRhiwAAAA="/>
  </w:docVars>
  <w:rsids>
    <w:rsidRoot w:val="009B6C29"/>
    <w:rsid w:val="000B33F8"/>
    <w:rsid w:val="00130B34"/>
    <w:rsid w:val="001C091B"/>
    <w:rsid w:val="002062A6"/>
    <w:rsid w:val="00290C7F"/>
    <w:rsid w:val="00300E7F"/>
    <w:rsid w:val="003F0148"/>
    <w:rsid w:val="0044427A"/>
    <w:rsid w:val="005C74A6"/>
    <w:rsid w:val="0065284B"/>
    <w:rsid w:val="009B6C29"/>
    <w:rsid w:val="00AA37D6"/>
    <w:rsid w:val="00C31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00B42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1</cp:revision>
  <dcterms:created xsi:type="dcterms:W3CDTF">2022-11-27T05:20:00Z</dcterms:created>
  <dcterms:modified xsi:type="dcterms:W3CDTF">2022-11-30T05:10:00Z</dcterms:modified>
</cp:coreProperties>
</file>